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3C10" w:rsidRDefault="008E17C6">
      <w:pPr>
        <w:pStyle w:val="Heading2"/>
      </w:pPr>
      <w:r>
        <w:t>--- title: Chorus Hub (4.2)</w:t>
      </w:r>
    </w:p>
    <w:p w:rsidR="003B3C10" w:rsidRDefault="008E17C6">
      <w:r>
        <w:t xml:space="preserve">Translation teams that do not have a good Internet connection but sometimes work in the same office can still use Send/Receive to collaborate on a project by using </w:t>
      </w:r>
      <w:proofErr w:type="spellStart"/>
      <w:r>
        <w:t>ChorusHub</w:t>
      </w:r>
      <w:proofErr w:type="spellEnd"/>
      <w:r>
        <w:t>. It uses a local area network.</w:t>
      </w:r>
    </w:p>
    <w:p w:rsidR="003B3C10" w:rsidRDefault="008E17C6">
      <w:r>
        <w:rPr>
          <w:b/>
          <w:bCs/>
        </w:rPr>
        <w:t>Set up Chorus Hub</w:t>
      </w:r>
    </w:p>
    <w:p w:rsidR="003B3C10" w:rsidRDefault="008E17C6">
      <w:pPr>
        <w:pStyle w:val="ListParagraph"/>
        <w:numPr>
          <w:ilvl w:val="0"/>
          <w:numId w:val="4"/>
        </w:numPr>
      </w:pPr>
      <w:r>
        <w:t xml:space="preserve">Just </w:t>
      </w:r>
      <w:r>
        <w:rPr>
          <w:b/>
          <w:bCs/>
        </w:rPr>
        <w:t>one</w:t>
      </w:r>
      <w:r>
        <w:t xml:space="preserve"> team member downloads and installs Chorus Hub.</w:t>
      </w:r>
    </w:p>
    <w:p w:rsidR="003B3C10" w:rsidRDefault="008E17C6">
      <w:pPr>
        <w:pStyle w:val="ListParagraph"/>
        <w:numPr>
          <w:ilvl w:val="1"/>
          <w:numId w:val="4"/>
        </w:numPr>
      </w:pPr>
      <w:r>
        <w:rPr>
          <w:i/>
          <w:iCs/>
        </w:rPr>
        <w:t>Once installed, the Chorus Hub service runs in the background</w:t>
      </w:r>
      <w:r>
        <w:t>.</w:t>
      </w:r>
    </w:p>
    <w:p w:rsidR="003B3C10" w:rsidRDefault="008E17C6">
      <w:r>
        <w:rPr>
          <w:b/>
          <w:bCs/>
        </w:rPr>
        <w:t>Send/receive to Chorus Hub</w:t>
      </w:r>
    </w:p>
    <w:p w:rsidR="003B3C10" w:rsidRDefault="008E17C6">
      <w:pPr>
        <w:pStyle w:val="ListParagraph"/>
        <w:numPr>
          <w:ilvl w:val="0"/>
          <w:numId w:val="5"/>
        </w:numPr>
      </w:pPr>
      <w:r>
        <w:t xml:space="preserve">Click Paratext menu, then </w:t>
      </w:r>
      <w:r>
        <w:rPr>
          <w:b/>
          <w:bCs/>
        </w:rPr>
        <w:t>Send/receive</w:t>
      </w:r>
    </w:p>
    <w:p w:rsidR="003B3C10" w:rsidRDefault="008E17C6">
      <w:pPr>
        <w:pStyle w:val="ListParagraph"/>
        <w:numPr>
          <w:ilvl w:val="0"/>
          <w:numId w:val="5"/>
        </w:numPr>
      </w:pPr>
      <w:r>
        <w:t xml:space="preserve">Choose </w:t>
      </w:r>
      <w:r>
        <w:rPr>
          <w:b/>
          <w:bCs/>
        </w:rPr>
        <w:t>Chorus Hub</w:t>
      </w:r>
      <w:r>
        <w:t>.</w:t>
      </w:r>
    </w:p>
    <w:p w:rsidR="003B3C10" w:rsidRDefault="008E17C6">
      <w:pPr>
        <w:pStyle w:val="ListParagraph"/>
        <w:numPr>
          <w:ilvl w:val="0"/>
          <w:numId w:val="5"/>
        </w:numPr>
      </w:pPr>
      <w:r>
        <w:t xml:space="preserve">Click </w:t>
      </w:r>
      <w:r>
        <w:rPr>
          <w:b/>
          <w:bCs/>
        </w:rPr>
        <w:t>Send/receive</w:t>
      </w:r>
      <w:r>
        <w:t xml:space="preserve"> button.</w:t>
      </w:r>
    </w:p>
    <w:p w:rsidR="003B3C10" w:rsidRDefault="008E17C6">
      <w:pPr>
        <w:pStyle w:val="ListParagraph"/>
        <w:numPr>
          <w:ilvl w:val="1"/>
          <w:numId w:val="5"/>
        </w:numPr>
      </w:pPr>
      <w:r>
        <w:rPr>
          <w:i/>
          <w:iCs/>
        </w:rPr>
        <w:t>Paratext does a send/rece</w:t>
      </w:r>
      <w:r>
        <w:rPr>
          <w:i/>
          <w:iCs/>
        </w:rPr>
        <w:t>ive to the local network</w:t>
      </w:r>
      <w:r>
        <w:t>.</w:t>
      </w:r>
    </w:p>
    <w:p w:rsidR="008E17C6" w:rsidRDefault="008E17C6">
      <w:r>
        <w:rPr>
          <w:b/>
          <w:bCs/>
        </w:rPr>
        <w:t>Send/Receive to Internet</w:t>
      </w:r>
      <w:r>
        <w:t xml:space="preserve"> </w:t>
      </w:r>
    </w:p>
    <w:p w:rsidR="008E17C6" w:rsidRDefault="008E17C6">
      <w:proofErr w:type="gramStart"/>
      <w:r>
        <w:t>:::</w:t>
      </w:r>
      <w:proofErr w:type="gramEnd"/>
      <w:r>
        <w:t xml:space="preserve">caution </w:t>
      </w:r>
    </w:p>
    <w:p w:rsidR="008E17C6" w:rsidRDefault="008E17C6">
      <w:r>
        <w:t>It is also important to do a Send/Receive to the Internet occasionally.</w:t>
      </w:r>
      <w:bookmarkStart w:id="0" w:name="_GoBack"/>
      <w:bookmarkEnd w:id="0"/>
      <w:r>
        <w:t xml:space="preserve"> </w:t>
      </w:r>
    </w:p>
    <w:p w:rsidR="003B3C10" w:rsidRDefault="008E17C6">
      <w:r>
        <w:t xml:space="preserve">Chorus Hub Send/Receive only makes a copy on the local network; it does not automatically go to the Internet </w:t>
      </w:r>
      <w:proofErr w:type="gramStart"/>
      <w:r>
        <w:t>server.:::</w:t>
      </w:r>
      <w:proofErr w:type="gramEnd"/>
    </w:p>
    <w:sectPr w:rsidR="003B3C10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2B53CD"/>
    <w:multiLevelType w:val="multilevel"/>
    <w:tmpl w:val="3C060148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1" w15:restartNumberingAfterBreak="0">
    <w:nsid w:val="38D743DD"/>
    <w:multiLevelType w:val="multilevel"/>
    <w:tmpl w:val="81C25FC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3F5F4E26"/>
    <w:multiLevelType w:val="multilevel"/>
    <w:tmpl w:val="80827658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3" w15:restartNumberingAfterBreak="0">
    <w:nsid w:val="4BB46B36"/>
    <w:multiLevelType w:val="multilevel"/>
    <w:tmpl w:val="7696F66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5AD03992"/>
    <w:multiLevelType w:val="multilevel"/>
    <w:tmpl w:val="96E4203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DYzNbUwM7I0MDFQ0lEKTi0uzszPAykwrAUAJpzQXywAAAA="/>
  </w:docVars>
  <w:rsids>
    <w:rsidRoot w:val="003B3C10"/>
    <w:rsid w:val="003B3C10"/>
    <w:rsid w:val="008E1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89055"/>
  <w15:docId w15:val="{A787D7AE-EF79-4A90-AB29-816E31858A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4</Words>
  <Characters>650</Characters>
  <Application>Microsoft Office Word</Application>
  <DocSecurity>0</DocSecurity>
  <Lines>5</Lines>
  <Paragraphs>1</Paragraphs>
  <ScaleCrop>false</ScaleCrop>
  <Company/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8:08:00Z</dcterms:created>
  <dcterms:modified xsi:type="dcterms:W3CDTF">2022-10-17T18:08:00Z</dcterms:modified>
</cp:coreProperties>
</file>